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C6A0A" w14:textId="2221C4EB" w:rsidR="00910411" w:rsidRPr="00922B3E" w:rsidRDefault="0012728E" w:rsidP="00910411">
      <w:pPr>
        <w:pStyle w:val="Heading2"/>
        <w:rPr>
          <w:lang w:val="it-IT"/>
        </w:rPr>
      </w:pPr>
      <w:bookmarkStart w:id="0" w:name="_Hlk94861094"/>
      <w:proofErr w:type="spellStart"/>
      <w:r w:rsidRPr="00922B3E">
        <w:rPr>
          <w:lang w:val="it-IT"/>
        </w:rPr>
        <w:t>Hoja</w:t>
      </w:r>
      <w:proofErr w:type="spellEnd"/>
      <w:r w:rsidRPr="00922B3E">
        <w:rPr>
          <w:lang w:val="it-IT"/>
        </w:rPr>
        <w:t xml:space="preserve"> </w:t>
      </w:r>
      <w:r w:rsidR="00910411" w:rsidRPr="00922B3E">
        <w:rPr>
          <w:lang w:val="it-IT"/>
        </w:rPr>
        <w:t>1</w:t>
      </w:r>
    </w:p>
    <w:p w14:paraId="7E2CE5E2" w14:textId="7C3DB7EB" w:rsidR="00AB27EA" w:rsidRPr="00922B3E" w:rsidRDefault="00AB27EA">
      <w:pPr>
        <w:pStyle w:val="BodyText"/>
        <w:spacing w:before="10"/>
        <w:rPr>
          <w:sz w:val="14"/>
          <w:lang w:val="it-IT"/>
        </w:rPr>
      </w:pPr>
    </w:p>
    <w:p w14:paraId="260983E4" w14:textId="470ECC3C" w:rsidR="00D0570C" w:rsidRPr="00922B3E" w:rsidRDefault="00922B3E">
      <w:pPr>
        <w:pStyle w:val="BodyText"/>
        <w:spacing w:before="10"/>
        <w:rPr>
          <w:sz w:val="14"/>
          <w:lang w:val="it-IT"/>
        </w:rPr>
      </w:pPr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Comprender la </w:t>
      </w:r>
      <w:proofErr w:type="spellStart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>química</w:t>
      </w:r>
      <w:proofErr w:type="spellEnd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>los</w:t>
      </w:r>
      <w:proofErr w:type="spellEnd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>equilibrios</w:t>
      </w:r>
      <w:proofErr w:type="spellEnd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922B3E">
        <w:rPr>
          <w:rFonts w:ascii="Calibri Light" w:hAnsi="Calibri Light" w:cs="Arial Unicode MS"/>
          <w:color w:val="000000"/>
          <w:sz w:val="56"/>
          <w:szCs w:val="56"/>
          <w:lang w:val="it-IT"/>
          <w14:textOutline w14:w="0" w14:cap="flat" w14:cmpd="sng" w14:algn="ctr">
            <w14:noFill/>
            <w14:prstDash w14:val="solid"/>
            <w14:bevel/>
          </w14:textOutline>
        </w:rPr>
        <w:t>solubilidad</w:t>
      </w:r>
      <w:proofErr w:type="spellEnd"/>
    </w:p>
    <w:tbl>
      <w:tblPr>
        <w:tblW w:w="0" w:type="auto"/>
        <w:tblInd w:w="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09"/>
        <w:gridCol w:w="1510"/>
      </w:tblGrid>
      <w:tr w:rsidR="00AB27EA" w:rsidRPr="006A52B4" w14:paraId="0F2BAF86" w14:textId="77777777">
        <w:trPr>
          <w:trHeight w:val="2418"/>
        </w:trPr>
        <w:tc>
          <w:tcPr>
            <w:tcW w:w="7509" w:type="dxa"/>
          </w:tcPr>
          <w:p w14:paraId="08F82348" w14:textId="77777777" w:rsidR="00922B3E" w:rsidRDefault="00922B3E">
            <w:pPr>
              <w:pStyle w:val="TableParagraph"/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ñad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2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ot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lfat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br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II) 0.1 M sobre l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agona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adrad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1CE2A4FA" w14:textId="77777777" w:rsidR="00922B3E" w:rsidRDefault="00922B3E">
            <w:pPr>
              <w:pStyle w:val="TableParagraph"/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ñade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os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otas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idróxido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odio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0.4 M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obre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as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otas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nteriores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30A5C2E6" w14:textId="77777777" w:rsidR="00922B3E" w:rsidRDefault="00922B3E">
            <w:pPr>
              <w:pStyle w:val="TableParagraph"/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mueve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el </w:t>
            </w:r>
            <w:proofErr w:type="spellStart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lillo</w:t>
            </w:r>
            <w:proofErr w:type="spellEnd"/>
            <w:r>
              <w:rPr>
                <w:rFonts w:cs="Arial Unicode MS"/>
                <w:color w:val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6EB628DB" w14:textId="77777777" w:rsidR="00922B3E" w:rsidRPr="00922B3E" w:rsidRDefault="00922B3E">
            <w:pPr>
              <w:pStyle w:val="TableParagraph"/>
              <w:spacing w:before="1"/>
              <w:ind w:right="138"/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impia la superfici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tilizad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u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p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bsorbent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  <w:p w14:paraId="63625E76" w14:textId="2EB9B518" w:rsidR="00AB27EA" w:rsidRPr="00922B3E" w:rsidRDefault="00922B3E">
            <w:pPr>
              <w:pStyle w:val="TableParagraph"/>
              <w:spacing w:before="1"/>
              <w:ind w:right="138"/>
              <w:rPr>
                <w:lang w:val="it-IT"/>
              </w:rPr>
            </w:pPr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adrad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iguient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ued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alizar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r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accion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químic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activ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qu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ng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m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yodur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otasi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o carbonato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odio y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lfat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magnesio. S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ra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un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acción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químic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‘verde’ co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terial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qu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ued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mprar e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iend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no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specializad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1510" w:type="dxa"/>
          </w:tcPr>
          <w:p w14:paraId="4FCEB5D3" w14:textId="77777777" w:rsidR="00AB27EA" w:rsidRPr="00922B3E" w:rsidRDefault="00AB27EA">
            <w:pPr>
              <w:pStyle w:val="TableParagraph"/>
              <w:ind w:left="0"/>
              <w:rPr>
                <w:sz w:val="20"/>
                <w:lang w:val="it-IT"/>
              </w:rPr>
            </w:pPr>
          </w:p>
          <w:p w14:paraId="48223B24" w14:textId="77777777" w:rsidR="00AB27EA" w:rsidRPr="00922B3E" w:rsidRDefault="00AB27EA">
            <w:pPr>
              <w:pStyle w:val="TableParagraph"/>
              <w:ind w:left="0"/>
              <w:rPr>
                <w:sz w:val="20"/>
                <w:lang w:val="it-IT"/>
              </w:rPr>
            </w:pPr>
          </w:p>
          <w:p w14:paraId="6443A599" w14:textId="77777777" w:rsidR="00AB27EA" w:rsidRPr="00922B3E" w:rsidRDefault="00AB27EA">
            <w:pPr>
              <w:pStyle w:val="TableParagraph"/>
              <w:spacing w:before="7" w:after="1"/>
              <w:ind w:left="0"/>
              <w:rPr>
                <w:sz w:val="13"/>
                <w:lang w:val="it-IT"/>
              </w:rPr>
            </w:pPr>
          </w:p>
          <w:p w14:paraId="1234D067" w14:textId="77777777" w:rsidR="00AB27EA" w:rsidRPr="006A52B4" w:rsidRDefault="00922B3E">
            <w:pPr>
              <w:pStyle w:val="TableParagraph"/>
              <w:ind w:left="434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42A803D8">
                <v:group id="docshapegroup1" o:spid="_x0000_s1053" style="width:29.85pt;height:29.85pt;mso-position-horizontal-relative:char;mso-position-vertical-relative:line" coordsize="597,597">
                  <v:shape id="docshape2" o:spid="_x0000_s1055" style="position:absolute;left:21;top:10;width:566;height:566" coordorigin="21,10" coordsize="566,566" path="m587,10l21,10,587,576r,-566xe" fillcolor="#d9d9d9" stroked="f">
                    <v:path arrowok="t"/>
                  </v:shape>
                  <v:shape id="docshape3" o:spid="_x0000_s1054" style="position:absolute;left:10;top:10;width:577;height:577" coordorigin="10,10" coordsize="577,577" o:spt="100" adj="0,,0" path="m587,10r,566l21,10r566,xm10,587l10,21,576,587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</w:tc>
      </w:tr>
      <w:tr w:rsidR="00AB27EA" w:rsidRPr="006A52B4" w14:paraId="601F88F2" w14:textId="77777777">
        <w:trPr>
          <w:trHeight w:val="1180"/>
        </w:trPr>
        <w:tc>
          <w:tcPr>
            <w:tcW w:w="9019" w:type="dxa"/>
            <w:gridSpan w:val="2"/>
          </w:tcPr>
          <w:p w14:paraId="19F972B0" w14:textId="77777777" w:rsidR="00AB27EA" w:rsidRPr="006A52B4" w:rsidRDefault="00AB27EA">
            <w:pPr>
              <w:pStyle w:val="TableParagraph"/>
              <w:spacing w:before="11"/>
              <w:ind w:left="0"/>
              <w:rPr>
                <w:sz w:val="21"/>
              </w:rPr>
            </w:pPr>
          </w:p>
          <w:p w14:paraId="11B17699" w14:textId="77777777" w:rsidR="00AB27EA" w:rsidRPr="006A52B4" w:rsidRDefault="00922B3E">
            <w:pPr>
              <w:pStyle w:val="TableParagraph"/>
              <w:tabs>
                <w:tab w:val="left" w:pos="1774"/>
                <w:tab w:val="left" w:pos="3312"/>
                <w:tab w:val="left" w:pos="4850"/>
                <w:tab w:val="left" w:pos="6388"/>
                <w:tab w:val="left" w:pos="7926"/>
              </w:tabs>
              <w:ind w:left="236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4BACF5C1">
                <v:group id="docshapegroup4" o:spid="_x0000_s1050" style="width:29.85pt;height:29.8pt;mso-position-horizontal-relative:char;mso-position-vertical-relative:line" coordsize="597,596">
                  <v:shape id="docshape5" o:spid="_x0000_s1052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6" o:spid="_x0000_s1051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 w:rsidR="00910411" w:rsidRPr="006A52B4">
              <w:rPr>
                <w:sz w:val="20"/>
              </w:rPr>
              <w:tab/>
            </w:r>
            <w:r>
              <w:rPr>
                <w:sz w:val="20"/>
              </w:rPr>
            </w:r>
            <w:r>
              <w:rPr>
                <w:sz w:val="20"/>
              </w:rPr>
              <w:pict w14:anchorId="12B996C8">
                <v:group id="docshapegroup7" o:spid="_x0000_s1047" style="width:29.85pt;height:29.8pt;mso-position-horizontal-relative:char;mso-position-vertical-relative:line" coordsize="597,596">
                  <v:shape id="docshape8" o:spid="_x0000_s1049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9" o:spid="_x0000_s1048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 w:rsidR="00910411" w:rsidRPr="006A52B4">
              <w:rPr>
                <w:sz w:val="20"/>
              </w:rPr>
              <w:tab/>
            </w:r>
            <w:r>
              <w:rPr>
                <w:sz w:val="20"/>
              </w:rPr>
            </w:r>
            <w:r>
              <w:rPr>
                <w:sz w:val="20"/>
              </w:rPr>
              <w:pict w14:anchorId="72A0143A">
                <v:group id="docshapegroup10" o:spid="_x0000_s1044" style="width:29.85pt;height:29.8pt;mso-position-horizontal-relative:char;mso-position-vertical-relative:line" coordsize="597,596">
                  <v:shape id="docshape11" o:spid="_x0000_s1046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12" o:spid="_x0000_s1045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 w:rsidR="00910411" w:rsidRPr="006A52B4">
              <w:rPr>
                <w:sz w:val="20"/>
              </w:rPr>
              <w:tab/>
            </w:r>
            <w:r>
              <w:rPr>
                <w:sz w:val="20"/>
              </w:rPr>
            </w:r>
            <w:r>
              <w:rPr>
                <w:sz w:val="20"/>
              </w:rPr>
              <w:pict w14:anchorId="40400364">
                <v:group id="docshapegroup13" o:spid="_x0000_s1041" style="width:29.85pt;height:29.8pt;mso-position-horizontal-relative:char;mso-position-vertical-relative:line" coordsize="597,596">
                  <v:shape id="docshape14" o:spid="_x0000_s1043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15" o:spid="_x0000_s1042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 w:rsidR="00910411" w:rsidRPr="006A52B4">
              <w:rPr>
                <w:sz w:val="20"/>
              </w:rPr>
              <w:tab/>
            </w:r>
            <w:r>
              <w:rPr>
                <w:sz w:val="20"/>
              </w:rPr>
            </w:r>
            <w:r>
              <w:rPr>
                <w:sz w:val="20"/>
              </w:rPr>
              <w:pict w14:anchorId="05C12692">
                <v:group id="docshapegroup16" o:spid="_x0000_s1038" style="width:29.85pt;height:29.8pt;mso-position-horizontal-relative:char;mso-position-vertical-relative:line" coordsize="597,596">
                  <v:shape id="docshape17" o:spid="_x0000_s1040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18" o:spid="_x0000_s1039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  <w:r w:rsidR="00910411" w:rsidRPr="006A52B4">
              <w:rPr>
                <w:sz w:val="20"/>
              </w:rPr>
              <w:tab/>
            </w:r>
            <w:r>
              <w:rPr>
                <w:sz w:val="20"/>
              </w:rPr>
            </w:r>
            <w:r>
              <w:rPr>
                <w:sz w:val="20"/>
              </w:rPr>
              <w:pict w14:anchorId="0EF8C3AA">
                <v:group id="docshapegroup19" o:spid="_x0000_s1035" style="width:29.85pt;height:29.8pt;mso-position-horizontal-relative:char;mso-position-vertical-relative:line" coordsize="597,596">
                  <v:shape id="docshape20" o:spid="_x0000_s1037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21" o:spid="_x0000_s1036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</w:tc>
      </w:tr>
    </w:tbl>
    <w:p w14:paraId="34D5A30D" w14:textId="77777777" w:rsidR="00AB27EA" w:rsidRPr="006A52B4" w:rsidRDefault="00AB27EA">
      <w:pPr>
        <w:pStyle w:val="BodyText"/>
      </w:pPr>
    </w:p>
    <w:p w14:paraId="72C4C9A8" w14:textId="5702BD7D" w:rsidR="00AB27EA" w:rsidRDefault="00922B3E">
      <w:pPr>
        <w:pStyle w:val="BodyText"/>
        <w:spacing w:before="3"/>
        <w:rPr>
          <w:lang w:val="it-IT"/>
        </w:rPr>
      </w:pPr>
      <w:r w:rsidRPr="00922B3E">
        <w:rPr>
          <w:lang w:val="it-IT"/>
        </w:rPr>
        <w:t xml:space="preserve">¿De </w:t>
      </w:r>
      <w:proofErr w:type="spellStart"/>
      <w:r w:rsidRPr="00922B3E">
        <w:rPr>
          <w:lang w:val="it-IT"/>
        </w:rPr>
        <w:t>dónde</w:t>
      </w:r>
      <w:proofErr w:type="spellEnd"/>
      <w:r w:rsidRPr="00922B3E">
        <w:rPr>
          <w:lang w:val="it-IT"/>
        </w:rPr>
        <w:t xml:space="preserve"> </w:t>
      </w:r>
      <w:proofErr w:type="spellStart"/>
      <w:r w:rsidRPr="00922B3E">
        <w:rPr>
          <w:lang w:val="it-IT"/>
        </w:rPr>
        <w:t>proceden</w:t>
      </w:r>
      <w:proofErr w:type="spellEnd"/>
      <w:r w:rsidRPr="00922B3E">
        <w:rPr>
          <w:lang w:val="it-IT"/>
        </w:rPr>
        <w:t xml:space="preserve"> </w:t>
      </w:r>
      <w:proofErr w:type="spellStart"/>
      <w:r w:rsidRPr="00922B3E">
        <w:rPr>
          <w:lang w:val="it-IT"/>
        </w:rPr>
        <w:t>los</w:t>
      </w:r>
      <w:proofErr w:type="spellEnd"/>
      <w:r w:rsidRPr="00922B3E">
        <w:rPr>
          <w:lang w:val="it-IT"/>
        </w:rPr>
        <w:t xml:space="preserve"> </w:t>
      </w:r>
      <w:proofErr w:type="spellStart"/>
      <w:r w:rsidRPr="00922B3E">
        <w:rPr>
          <w:lang w:val="it-IT"/>
        </w:rPr>
        <w:t>componentes</w:t>
      </w:r>
      <w:proofErr w:type="spellEnd"/>
      <w:r w:rsidRPr="00922B3E">
        <w:rPr>
          <w:lang w:val="it-IT"/>
        </w:rPr>
        <w:t xml:space="preserve"> de </w:t>
      </w:r>
      <w:proofErr w:type="spellStart"/>
      <w:r w:rsidRPr="00922B3E">
        <w:rPr>
          <w:lang w:val="it-IT"/>
        </w:rPr>
        <w:t>las</w:t>
      </w:r>
      <w:proofErr w:type="spellEnd"/>
      <w:r w:rsidRPr="00922B3E">
        <w:rPr>
          <w:lang w:val="it-IT"/>
        </w:rPr>
        <w:t xml:space="preserve"> </w:t>
      </w:r>
      <w:proofErr w:type="spellStart"/>
      <w:r w:rsidRPr="00922B3E">
        <w:rPr>
          <w:lang w:val="it-IT"/>
        </w:rPr>
        <w:t>disoluciones</w:t>
      </w:r>
      <w:proofErr w:type="spellEnd"/>
      <w:r w:rsidRPr="00922B3E">
        <w:rPr>
          <w:lang w:val="it-IT"/>
        </w:rPr>
        <w:t>?</w:t>
      </w:r>
    </w:p>
    <w:p w14:paraId="1F2C3CE7" w14:textId="77777777" w:rsidR="00922B3E" w:rsidRPr="00922B3E" w:rsidRDefault="00922B3E">
      <w:pPr>
        <w:pStyle w:val="BodyText"/>
        <w:spacing w:before="3"/>
        <w:rPr>
          <w:sz w:val="13"/>
          <w:lang w:val="it-IT"/>
        </w:rPr>
      </w:pPr>
    </w:p>
    <w:tbl>
      <w:tblPr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852"/>
        <w:gridCol w:w="1803"/>
        <w:gridCol w:w="850"/>
        <w:gridCol w:w="2838"/>
      </w:tblGrid>
      <w:tr w:rsidR="00AB27EA" w:rsidRPr="00922B3E" w14:paraId="4FD17383" w14:textId="77777777">
        <w:trPr>
          <w:trHeight w:val="1879"/>
        </w:trPr>
        <w:tc>
          <w:tcPr>
            <w:tcW w:w="2835" w:type="dxa"/>
          </w:tcPr>
          <w:p w14:paraId="7BC0308B" w14:textId="53820538" w:rsidR="00AB27EA" w:rsidRPr="00922B3E" w:rsidRDefault="00922B3E">
            <w:pPr>
              <w:pStyle w:val="TableParagraph"/>
              <w:spacing w:line="249" w:lineRule="exact"/>
              <w:rPr>
                <w:lang w:val="it-IT"/>
              </w:rPr>
            </w:pP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loc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n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ristal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cloruro d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br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írcu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queñ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l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rech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.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ñad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gu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un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ipe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s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brir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írcu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grande y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muev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u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lil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impi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852" w:type="dxa"/>
          </w:tcPr>
          <w:p w14:paraId="17132D67" w14:textId="77777777" w:rsidR="00AB27EA" w:rsidRPr="00922B3E" w:rsidRDefault="00AB27EA">
            <w:pPr>
              <w:pStyle w:val="TableParagraph"/>
              <w:ind w:left="0"/>
              <w:rPr>
                <w:sz w:val="20"/>
                <w:lang w:val="it-IT"/>
              </w:rPr>
            </w:pPr>
          </w:p>
          <w:p w14:paraId="55C177FF" w14:textId="77777777" w:rsidR="00AB27EA" w:rsidRPr="00922B3E" w:rsidRDefault="00AB27EA">
            <w:pPr>
              <w:pStyle w:val="TableParagraph"/>
              <w:spacing w:before="5"/>
              <w:ind w:left="0"/>
              <w:rPr>
                <w:sz w:val="20"/>
                <w:lang w:val="it-IT"/>
              </w:rPr>
            </w:pPr>
          </w:p>
          <w:p w14:paraId="7A255896" w14:textId="77777777" w:rsidR="00AB27EA" w:rsidRPr="006A52B4" w:rsidRDefault="00922B3E">
            <w:pPr>
              <w:pStyle w:val="TableParagraph"/>
              <w:ind w:left="164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0AB06F0A">
                <v:group id="docshapegroup22" o:spid="_x0000_s1032" style="width:29.3pt;height:29.3pt;mso-position-horizontal-relative:char;mso-position-vertical-relative:line" coordsize="586,586">
                  <v:shape id="docshape23" o:spid="_x0000_s1034" style="position:absolute;left:10;top:10;width:566;height:566" coordorigin="10,10" coordsize="566,566" path="m10,293l20,218,49,150,93,93,150,49,218,20,293,10r75,10l436,49r57,44l537,150r29,68l576,293r-10,75l537,436r-44,57l436,537r-68,29l293,576,218,566,150,537,93,493,49,436,20,368,10,293xe" filled="f" strokeweight="1pt">
                    <v:path arrowok="t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docshape24" o:spid="_x0000_s1033" type="#_x0000_t75" style="position:absolute;left:226;top:226;width:134;height:134">
                    <v:imagedata r:id="rId4" o:title=""/>
                  </v:shape>
                  <w10:wrap type="none"/>
                  <w10:anchorlock/>
                </v:group>
              </w:pict>
            </w:r>
          </w:p>
        </w:tc>
        <w:tc>
          <w:tcPr>
            <w:tcW w:w="1803" w:type="dxa"/>
          </w:tcPr>
          <w:p w14:paraId="05C4625D" w14:textId="77777777" w:rsidR="00AB27EA" w:rsidRPr="006A52B4" w:rsidRDefault="00AB27EA">
            <w:pPr>
              <w:pStyle w:val="TableParagraph"/>
              <w:ind w:left="0"/>
              <w:rPr>
                <w:sz w:val="20"/>
              </w:rPr>
            </w:pPr>
          </w:p>
          <w:p w14:paraId="59FE449A" w14:textId="77777777" w:rsidR="00AB27EA" w:rsidRPr="006A52B4" w:rsidRDefault="00AB27EA">
            <w:pPr>
              <w:pStyle w:val="TableParagraph"/>
              <w:spacing w:before="10" w:after="1"/>
              <w:ind w:left="0"/>
              <w:rPr>
                <w:sz w:val="19"/>
              </w:rPr>
            </w:pPr>
          </w:p>
          <w:p w14:paraId="0A9AB857" w14:textId="77777777" w:rsidR="00AB27EA" w:rsidRPr="006A52B4" w:rsidRDefault="00922B3E">
            <w:pPr>
              <w:pStyle w:val="TableParagraph"/>
              <w:ind w:left="582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025CB0D0">
                <v:group id="docshapegroup25" o:spid="_x0000_s1029" style="width:29.85pt;height:29.8pt;mso-position-horizontal-relative:char;mso-position-vertical-relative:line" coordsize="597,596">
                  <v:shape id="docshape26" o:spid="_x0000_s1031" style="position:absolute;left:21;top:10;width:566;height:565" coordorigin="21,10" coordsize="566,565" path="m587,10l21,10,587,575r,-565xe" fillcolor="#d9d9d9" stroked="f">
                    <v:path arrowok="t"/>
                  </v:shape>
                  <v:shape id="docshape27" o:spid="_x0000_s1030" style="position:absolute;left:10;top:10;width:577;height:576" coordorigin="10,10" coordsize="577,576" o:spt="100" adj="0,,0" path="m587,10r,565l21,10r566,xm10,586l10,21,576,586r-566,xe" filled="f" strokecolor="#787878" strokeweight="1pt">
                    <v:stroke joinstyle="round"/>
                    <v:formulas/>
                    <v:path arrowok="t" o:connecttype="segments"/>
                  </v:shape>
                  <w10:wrap type="none"/>
                  <w10:anchorlock/>
                </v:group>
              </w:pict>
            </w:r>
          </w:p>
        </w:tc>
        <w:tc>
          <w:tcPr>
            <w:tcW w:w="850" w:type="dxa"/>
          </w:tcPr>
          <w:p w14:paraId="6C9EA6C3" w14:textId="77777777" w:rsidR="00AB27EA" w:rsidRPr="006A52B4" w:rsidRDefault="00AB27EA">
            <w:pPr>
              <w:pStyle w:val="TableParagraph"/>
              <w:ind w:left="0"/>
              <w:rPr>
                <w:sz w:val="20"/>
              </w:rPr>
            </w:pPr>
          </w:p>
          <w:p w14:paraId="1D7079C8" w14:textId="77777777" w:rsidR="00AB27EA" w:rsidRPr="006A52B4" w:rsidRDefault="00AB27EA">
            <w:pPr>
              <w:pStyle w:val="TableParagraph"/>
              <w:spacing w:before="2"/>
              <w:ind w:left="0"/>
              <w:rPr>
                <w:sz w:val="21"/>
              </w:rPr>
            </w:pPr>
          </w:p>
          <w:p w14:paraId="7EFCB9B4" w14:textId="77777777" w:rsidR="00AB27EA" w:rsidRPr="006A52B4" w:rsidRDefault="00922B3E">
            <w:pPr>
              <w:pStyle w:val="TableParagraph"/>
              <w:ind w:left="183"/>
              <w:rPr>
                <w:sz w:val="20"/>
              </w:rPr>
            </w:pPr>
            <w:r>
              <w:rPr>
                <w:sz w:val="20"/>
              </w:rPr>
            </w:r>
            <w:r>
              <w:rPr>
                <w:sz w:val="20"/>
              </w:rPr>
              <w:pict w14:anchorId="168C3BC6">
                <v:group id="docshapegroup28" o:spid="_x0000_s1026" style="width:29.3pt;height:29.3pt;mso-position-horizontal-relative:char;mso-position-vertical-relative:line" coordsize="586,586">
                  <v:shape id="docshape29" o:spid="_x0000_s1028" style="position:absolute;left:10;top:10;width:566;height:566" coordorigin="10,10" coordsize="566,566" path="m10,293l20,218,49,150,93,93,150,49,218,20,293,10r75,10l436,49r57,44l537,150r29,68l576,293r-10,75l537,436r-44,57l436,537r-68,29l293,576,218,566,150,537,93,493,49,436,20,368,10,293xe" filled="f" strokeweight="1pt">
                    <v:path arrowok="t"/>
                  </v:shape>
                  <v:shape id="docshape30" o:spid="_x0000_s1027" type="#_x0000_t75" style="position:absolute;left:226;top:226;width:134;height:134">
                    <v:imagedata r:id="rId5" o:title=""/>
                  </v:shape>
                  <w10:wrap type="none"/>
                  <w10:anchorlock/>
                </v:group>
              </w:pict>
            </w:r>
          </w:p>
        </w:tc>
        <w:tc>
          <w:tcPr>
            <w:tcW w:w="2838" w:type="dxa"/>
          </w:tcPr>
          <w:p w14:paraId="39BAD6DB" w14:textId="2BCF24A7" w:rsidR="00AB27EA" w:rsidRPr="00922B3E" w:rsidRDefault="00922B3E">
            <w:pPr>
              <w:pStyle w:val="TableParagraph"/>
              <w:spacing w:line="249" w:lineRule="exact"/>
              <w:rPr>
                <w:lang w:val="it-IT"/>
              </w:rPr>
            </w:pP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loc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n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ristale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carbonato de sodio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nhidr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e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írcu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queñ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l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zquierd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.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ñad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gu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un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ipe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as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brir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írcu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grande y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muev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u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lil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impi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</w:tr>
      <w:tr w:rsidR="00AB27EA" w:rsidRPr="00922B3E" w14:paraId="63EC45F7" w14:textId="77777777">
        <w:trPr>
          <w:trHeight w:val="1074"/>
        </w:trPr>
        <w:tc>
          <w:tcPr>
            <w:tcW w:w="9178" w:type="dxa"/>
            <w:gridSpan w:val="5"/>
          </w:tcPr>
          <w:p w14:paraId="5D7D0061" w14:textId="77777777" w:rsidR="00922B3E" w:rsidRDefault="00922B3E">
            <w:pPr>
              <w:pStyle w:val="TableParagraph"/>
              <w:spacing w:line="249" w:lineRule="exact"/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oma con un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ipe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ot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íquid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írcu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l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zquierd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y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lócal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sobre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adrad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centro. Co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r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ipet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tom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tr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o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ot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írcu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 la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recha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y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ñádelas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al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adrad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centro.</w:t>
            </w:r>
          </w:p>
          <w:p w14:paraId="644C7333" w14:textId="3FA3916F" w:rsidR="00AB27EA" w:rsidRPr="00922B3E" w:rsidRDefault="00922B3E">
            <w:pPr>
              <w:pStyle w:val="TableParagraph"/>
              <w:spacing w:line="249" w:lineRule="exact"/>
              <w:rPr>
                <w:lang w:val="it-IT"/>
              </w:rPr>
            </w:pP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mueve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l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tenid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del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uadr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con un </w:t>
            </w:r>
            <w:proofErr w:type="spellStart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lillo</w:t>
            </w:r>
            <w:proofErr w:type="spellEnd"/>
            <w:r w:rsidRPr="00922B3E">
              <w:rPr>
                <w:rFonts w:cs="Arial Unicode MS"/>
                <w:color w:val="000000"/>
                <w:lang w:val="it-IT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limpio.</w:t>
            </w:r>
            <w:bookmarkStart w:id="1" w:name="_GoBack"/>
            <w:bookmarkEnd w:id="1"/>
          </w:p>
        </w:tc>
      </w:tr>
    </w:tbl>
    <w:p w14:paraId="7A44F7C8" w14:textId="77777777" w:rsidR="00910411" w:rsidRPr="00922B3E" w:rsidRDefault="00910411">
      <w:pPr>
        <w:rPr>
          <w:lang w:val="it-IT"/>
        </w:rPr>
      </w:pPr>
    </w:p>
    <w:bookmarkEnd w:id="0"/>
    <w:p w14:paraId="13C1C797" w14:textId="77777777" w:rsidR="009E02E3" w:rsidRPr="00922B3E" w:rsidRDefault="009E02E3">
      <w:pPr>
        <w:rPr>
          <w:lang w:val="it-IT"/>
        </w:rPr>
      </w:pPr>
    </w:p>
    <w:sectPr w:rsidR="009E02E3" w:rsidRPr="00922B3E" w:rsidSect="007B69B9">
      <w:type w:val="continuous"/>
      <w:pgSz w:w="10800" w:h="15600"/>
      <w:pgMar w:top="960" w:right="280" w:bottom="400" w:left="440" w:header="720" w:footer="720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CD9E4" w16cex:dateUtc="2022-02-08T12:0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rM0Nzc0Mje2MDJW0lEKTi0uzszPAykwrgUA9L4rPiwAAAA="/>
  </w:docVars>
  <w:rsids>
    <w:rsidRoot w:val="00AB27EA"/>
    <w:rsid w:val="0012728E"/>
    <w:rsid w:val="00205F94"/>
    <w:rsid w:val="00321674"/>
    <w:rsid w:val="005D7117"/>
    <w:rsid w:val="00637323"/>
    <w:rsid w:val="00660245"/>
    <w:rsid w:val="006A52B4"/>
    <w:rsid w:val="00724F22"/>
    <w:rsid w:val="007B69B9"/>
    <w:rsid w:val="007B7C41"/>
    <w:rsid w:val="00883996"/>
    <w:rsid w:val="00910411"/>
    <w:rsid w:val="00910AF3"/>
    <w:rsid w:val="00922B3E"/>
    <w:rsid w:val="009E02E3"/>
    <w:rsid w:val="009E5BE0"/>
    <w:rsid w:val="00AB27EA"/>
    <w:rsid w:val="00B3762C"/>
    <w:rsid w:val="00B6250C"/>
    <w:rsid w:val="00BB0DA9"/>
    <w:rsid w:val="00C7778F"/>
    <w:rsid w:val="00D0570C"/>
    <w:rsid w:val="00D752F2"/>
    <w:rsid w:val="00E62801"/>
    <w:rsid w:val="00EC7664"/>
    <w:rsid w:val="00F33FB4"/>
    <w:rsid w:val="00FD6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,"/>
  <w:listSeparator w:val=","/>
  <w14:docId w14:val="3876EE33"/>
  <w15:docId w15:val="{40B9D07B-FE1C-4CF3-8D96-11D4D10D5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3FB4"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link w:val="Heading1Char"/>
    <w:uiPriority w:val="9"/>
    <w:qFormat/>
    <w:rsid w:val="00910411"/>
    <w:pPr>
      <w:outlineLvl w:val="0"/>
    </w:pPr>
    <w:rPr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041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itle">
    <w:name w:val="Title"/>
    <w:basedOn w:val="Normal"/>
    <w:link w:val="TitleChar"/>
    <w:uiPriority w:val="10"/>
    <w:qFormat/>
    <w:rsid w:val="00910411"/>
    <w:pPr>
      <w:spacing w:line="648" w:lineRule="exact"/>
      <w:ind w:left="432"/>
    </w:pPr>
    <w:rPr>
      <w:rFonts w:ascii="Calibri Light" w:eastAsia="Calibri Light" w:hAnsi="Calibri Light" w:cs="Calibri Light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0411"/>
    <w:rPr>
      <w:rFonts w:ascii="Calibri Light" w:eastAsia="Calibri Light" w:hAnsi="Calibri Light" w:cs="Calibri Light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411"/>
    <w:rPr>
      <w:rFonts w:ascii="Calibri" w:eastAsia="Calibri" w:hAnsi="Calibri" w:cs="Calibri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1041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D7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1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117"/>
    <w:rPr>
      <w:rFonts w:ascii="Calibri" w:eastAsia="Calibri" w:hAnsi="Calibri" w:cs="Calibr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1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117"/>
    <w:rPr>
      <w:rFonts w:ascii="Calibri" w:eastAsia="Calibri" w:hAnsi="Calibri" w:cs="Calibri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1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117"/>
    <w:rPr>
      <w:rFonts w:ascii="Segoe UI" w:eastAsia="Calibr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6A52B4"/>
    <w:pPr>
      <w:widowControl/>
      <w:autoSpaceDE/>
      <w:autoSpaceDN/>
    </w:pPr>
    <w:rPr>
      <w:rFonts w:ascii="Calibri" w:eastAsia="Calibri" w:hAnsi="Calibri" w:cs="Calibr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microsoft.com/office/2018/08/relationships/commentsExtensible" Target="commentsExtensi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3</Characters>
  <Application>Microsoft Office Word</Application>
  <DocSecurity>0</DocSecurity>
  <Lines>10</Lines>
  <Paragraphs>3</Paragraphs>
  <ScaleCrop>false</ScaleCrop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Allan</dc:creator>
  <cp:lastModifiedBy>Maria Paola Pisano</cp:lastModifiedBy>
  <cp:revision>20</cp:revision>
  <dcterms:created xsi:type="dcterms:W3CDTF">2022-02-08T11:51:00Z</dcterms:created>
  <dcterms:modified xsi:type="dcterms:W3CDTF">2022-09-29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26T00:00:00Z</vt:filetime>
  </property>
</Properties>
</file>